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3"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Marketing Manager position at your esteemed organization, located in the vibrant and dynamic city of India New Delhi. As a seasoned marketing professional with over [X years] of experience in crafting impactful strategies, driving brand growth, and leveraging digital innovation, I am eager to contribute my expertise to a company that thrives on creativity and excellence in one of the most competitive markets in South Asia.</w:t>
      </w:r>
    </w:p>
    <w:p>
      <w:pPr>
        <w:pStyle w:val="BodyText"/>
      </w:pPr>
      <w:r>
        <w:t xml:space="preserve">India New Delhi serves as a unique hub for businesses aiming to connect with diverse consumer segments across the nation. The city’s cultural richness, technological advancements, and evolving market trends present both challenges and opportunities for marketers. My background in navigating such complex environments has equipped me with the skills to deliver measurable results while aligning with the strategic goals of organizations operating in this region.</w:t>
      </w:r>
    </w:p>
    <w:bookmarkStart w:id="20" w:name="X869ff489346576eb09a61ec2db0483ef26c7abd"/>
    <w:p>
      <w:pPr>
        <w:pStyle w:val="Heading2"/>
      </w:pPr>
      <w:r>
        <w:t xml:space="preserve">Why I Am a Strong Fit for the Marketing Manager Role</w:t>
      </w:r>
    </w:p>
    <w:p>
      <w:pPr>
        <w:pStyle w:val="FirstParagraph"/>
      </w:pPr>
      <w:r>
        <w:t xml:space="preserve">As a Marketing Manager, I have consistently demonstrated the ability to develop and execute comprehensive marketing strategies that resonate with target audiences. My career has been defined by a blend of analytical thinking, creative problem-solving, and hands-on leadership. For instance, in my previous role at [Previous Company Name] in India, I spearheaded a digital transformation initiative that increased online engagement by 40% within six months. This project involved leveraging social media platforms like Instagram and LinkedIn to build brand awareness among New Delhi’s tech-savvy youth and corporate professionals.</w:t>
      </w:r>
    </w:p>
    <w:p>
      <w:pPr>
        <w:pStyle w:val="BodyText"/>
      </w:pPr>
      <w:r>
        <w:t xml:space="preserve">One of my key strengths lies in understanding the nuances of local markets. In India New Delhi, where consumer preferences are shaped by a mix of tradition and modernity, I have successfully designed campaigns that balance cultural relevance with innovation. For example, I led a product launch for [Specific Product/Service] that targeted both urban and suburban demographics. By integrating local festivals and community events into the campaign strategy, we achieved a 25% increase in sales within the first quarter.</w:t>
      </w:r>
    </w:p>
    <w:p>
      <w:pPr>
        <w:pStyle w:val="BodyText"/>
      </w:pPr>
      <w:r>
        <w:t xml:space="preserve">Moreover, my experience in managing cross-functional teams has enabled me to foster collaboration between departments such as sales, product development, and customer service. In India New Delhi’s fast-paced business environment, this ability is critical for ensuring that marketing initiatives are aligned with overall business objectives. I also have a strong track record of utilizing data-driven insights to optimize marketing spend and improve ROI. Whether through A/B testing, audience segmentation, or performance analytics, I prioritize strategies that deliver sustainable growth.</w:t>
      </w:r>
    </w:p>
    <w:bookmarkEnd w:id="20"/>
    <w:bookmarkStart w:id="21" w:name="Xfc493d5b6a7ae019b3bd659921416dd1953a49a"/>
    <w:p>
      <w:pPr>
        <w:pStyle w:val="Heading2"/>
      </w:pPr>
      <w:r>
        <w:t xml:space="preserve">Understanding the Marketing Landscape in India New Delhi</w:t>
      </w:r>
    </w:p>
    <w:p>
      <w:pPr>
        <w:pStyle w:val="FirstParagraph"/>
      </w:pPr>
      <w:r>
        <w:t xml:space="preserve">India New Delhi is not just a city; it is a microcosm of the country’s diverse markets. From bustling commercial districts like Connaught Place to the growing tech hubs in Dwarka and Noida, the region presents a unique blend of opportunities. As a Marketing Manager, I recognize the importance of adapting strategies to local contexts while maintaining a cohesive brand identity. For instance, I have worked extensively with clients in sectors such as e-commerce, real estate, and financial services—industries that are highly competitive in New Delhi but require tailored approaches to succeed.</w:t>
      </w:r>
    </w:p>
    <w:p>
      <w:pPr>
        <w:pStyle w:val="BodyText"/>
      </w:pPr>
      <w:r>
        <w:t xml:space="preserve">One of my recent projects involved collaborating with a startup based in India New Delhi to establish its presence in the B2B sector. By conducting in-depth market research and analyzing competitor strategies, I helped the company refine its value proposition and target key decision-makers. The result was a 30% increase in lead generation within three months, showcasing my ability to drive results even in highly saturated markets.</w:t>
      </w:r>
    </w:p>
    <w:p>
      <w:pPr>
        <w:pStyle w:val="BodyText"/>
      </w:pPr>
      <w:r>
        <w:t xml:space="preserve">I am also deeply committed to staying updated on emerging trends in marketing. In India New Delhi, where digital adoption is accelerating rapidly, I have focused on mastering tools such as Google Analytics, SEO optimization, and content marketing. For example, I developed a blog series for [Previous Company] that not only improved search engine rankings but also positioned the brand as an industry thought leader. This aligns with the growing demand for brands to establish authority through valuable content in India’s digital-first landscape.</w:t>
      </w:r>
    </w:p>
    <w:bookmarkEnd w:id="21"/>
    <w:bookmarkStart w:id="22" w:name="why-your-organization"/>
    <w:p>
      <w:pPr>
        <w:pStyle w:val="Heading2"/>
      </w:pPr>
      <w:r>
        <w:t xml:space="preserve">Why Your Organization?</w:t>
      </w:r>
    </w:p>
    <w:p>
      <w:pPr>
        <w:pStyle w:val="FirstParagraph"/>
      </w:pPr>
      <w:r>
        <w:t xml:space="preserve">What draws me to your organization is its reputation for innovation and its dedication to delivering exceptional value in the Indian market. As a Marketing Manager, I am particularly impressed by your focus on [specific initiative, product, or service related to the company]. This aligns with my own philosophy of creating campaigns that are both impactful and socially responsible—a principle I have upheld throughout my career.</w:t>
      </w:r>
    </w:p>
    <w:p>
      <w:pPr>
        <w:pStyle w:val="BodyText"/>
      </w:pPr>
      <w:r>
        <w:t xml:space="preserve">I am confident that my experience in navigating the complexities of India New Delhi’s market, coupled with my passion for marketing, will enable me to contribute meaningfully to your team. I am eager to bring my skills in strategic planning, digital marketing, and team leadership to help your organization achieve its goals and expand its influence in this dynamic region.</w:t>
      </w:r>
    </w:p>
    <w:p>
      <w:pPr>
        <w:pStyle w:val="BodyText"/>
      </w:pPr>
      <w:r>
        <w:t xml:space="preserve">Thank you for considering my application. I would welcome the opportunity to discuss how my background and vision align with the needs of your team. Please feel free to contact me at [your phone number] or [your email address] at your earliest convenience. I look forward to the possibility of contributing to your success in India New Delhi.</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India New Delhi</dc:title>
  <dc:creator/>
  <dc:language>en</dc:language>
  <cp:keywords/>
  <dcterms:created xsi:type="dcterms:W3CDTF">2026-07-24T00:30:29Z</dcterms:created>
  <dcterms:modified xsi:type="dcterms:W3CDTF">2026-07-24T00:30:29Z</dcterms:modified>
</cp:coreProperties>
</file>

<file path=docProps/custom.xml><?xml version="1.0" encoding="utf-8"?>
<Properties xmlns="http://schemas.openxmlformats.org/officeDocument/2006/custom-properties" xmlns:vt="http://schemas.openxmlformats.org/officeDocument/2006/docPropsVTypes"/>
</file>